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027751" w14:textId="77777777" w:rsidR="008F6F52" w:rsidRDefault="008F6F52" w:rsidP="008F6F52">
      <w:r>
        <w:t>### Data Dictionary for `DrugWholesale` Database</w:t>
      </w:r>
    </w:p>
    <w:p w14:paraId="60A80FE0" w14:textId="77777777" w:rsidR="008F6F52" w:rsidRDefault="008F6F52" w:rsidP="008F6F52"/>
    <w:p w14:paraId="2A760015" w14:textId="77777777" w:rsidR="008F6F52" w:rsidRDefault="008F6F52" w:rsidP="008F6F52">
      <w:r>
        <w:t>---</w:t>
      </w:r>
    </w:p>
    <w:p w14:paraId="0BEDFB33" w14:textId="77777777" w:rsidR="008F6F52" w:rsidRDefault="008F6F52" w:rsidP="008F6F52"/>
    <w:p w14:paraId="43CA97A3" w14:textId="77777777" w:rsidR="008F6F52" w:rsidRDefault="008F6F52" w:rsidP="008F6F52">
      <w:r>
        <w:t>#### **1. Companies Table**</w:t>
      </w:r>
    </w:p>
    <w:p w14:paraId="4E282653" w14:textId="77777777" w:rsidR="008F6F52" w:rsidRDefault="008F6F52" w:rsidP="008F6F52">
      <w:r>
        <w:t>| Column Name      | Data Type      | Description                                           |</w:t>
      </w:r>
    </w:p>
    <w:p w14:paraId="75531D62" w14:textId="77777777" w:rsidR="008F6F52" w:rsidRDefault="008F6F52" w:rsidP="008F6F52">
      <w:r>
        <w:t>|------------------|----------------|-------------------------------------------------------|</w:t>
      </w:r>
    </w:p>
    <w:p w14:paraId="109B33A3" w14:textId="77777777" w:rsidR="008F6F52" w:rsidRDefault="008F6F52" w:rsidP="008F6F52">
      <w:r>
        <w:t>| `Comp_ID`        | INT            | Primary key. Auto-incremented unique identifier for companies. |</w:t>
      </w:r>
    </w:p>
    <w:p w14:paraId="2D18B195" w14:textId="77777777" w:rsidR="008F6F52" w:rsidRDefault="008F6F52" w:rsidP="008F6F52">
      <w:r>
        <w:t>| `Comp_Name`      | VARCHAR(255)   | Name of the company. Cannot be null.                 |</w:t>
      </w:r>
    </w:p>
    <w:p w14:paraId="276171E7" w14:textId="77777777" w:rsidR="008F6F52" w:rsidRDefault="008F6F52" w:rsidP="008F6F52">
      <w:r>
        <w:t>| `Head_Quarters`  | VARCHAR(255)   | Location of the company's headquarters.              |</w:t>
      </w:r>
    </w:p>
    <w:p w14:paraId="605B7D6A" w14:textId="77777777" w:rsidR="008F6F52" w:rsidRDefault="008F6F52" w:rsidP="008F6F52">
      <w:r>
        <w:t>| `Phone`          | CHAR(20)       | Unique phone number of the company.                  |</w:t>
      </w:r>
    </w:p>
    <w:p w14:paraId="30E724D3" w14:textId="77777777" w:rsidR="008F6F52" w:rsidRDefault="008F6F52" w:rsidP="008F6F52">
      <w:r>
        <w:t>| `Email`          | CHAR(100)      | Unique email address of the company.                 |</w:t>
      </w:r>
    </w:p>
    <w:p w14:paraId="2E7C79E9" w14:textId="77777777" w:rsidR="008F6F52" w:rsidRDefault="008F6F52" w:rsidP="008F6F52"/>
    <w:p w14:paraId="785DAF84" w14:textId="77777777" w:rsidR="008F6F52" w:rsidRDefault="008F6F52" w:rsidP="008F6F52">
      <w:r>
        <w:t>---</w:t>
      </w:r>
    </w:p>
    <w:p w14:paraId="3D234CEB" w14:textId="77777777" w:rsidR="008F6F52" w:rsidRDefault="008F6F52" w:rsidP="008F6F52"/>
    <w:p w14:paraId="0E4AB7DA" w14:textId="77777777" w:rsidR="008F6F52" w:rsidRDefault="008F6F52" w:rsidP="008F6F52">
      <w:r>
        <w:t>#### **2. Drug_Type Table**</w:t>
      </w:r>
    </w:p>
    <w:p w14:paraId="637BEFEC" w14:textId="77777777" w:rsidR="008F6F52" w:rsidRDefault="008F6F52" w:rsidP="008F6F52">
      <w:r>
        <w:t>| Column Name      | Data Type      | Description                                           |</w:t>
      </w:r>
    </w:p>
    <w:p w14:paraId="24B026C0" w14:textId="77777777" w:rsidR="008F6F52" w:rsidRDefault="008F6F52" w:rsidP="008F6F52">
      <w:r>
        <w:t>|------------------|----------------|-------------------------------------------------------|</w:t>
      </w:r>
    </w:p>
    <w:p w14:paraId="14CB4A73" w14:textId="77777777" w:rsidR="008F6F52" w:rsidRDefault="008F6F52" w:rsidP="008F6F52">
      <w:r>
        <w:lastRenderedPageBreak/>
        <w:t>| `Type_ID`        | INT            | Primary key. Auto-incremented unique identifier for drug types. |</w:t>
      </w:r>
    </w:p>
    <w:p w14:paraId="55F3E82E" w14:textId="77777777" w:rsidR="008F6F52" w:rsidRDefault="008F6F52" w:rsidP="008F6F52">
      <w:r>
        <w:t>| `Drug_Type`      | VARCHAR(255)   | The classification of the drug. Cannot be null.      |</w:t>
      </w:r>
    </w:p>
    <w:p w14:paraId="091F14B7" w14:textId="77777777" w:rsidR="008F6F52" w:rsidRDefault="008F6F52" w:rsidP="008F6F52"/>
    <w:p w14:paraId="086A6875" w14:textId="77777777" w:rsidR="008F6F52" w:rsidRDefault="008F6F52" w:rsidP="008F6F52">
      <w:r>
        <w:t>---</w:t>
      </w:r>
    </w:p>
    <w:p w14:paraId="7535F7EA" w14:textId="77777777" w:rsidR="008F6F52" w:rsidRDefault="008F6F52" w:rsidP="008F6F52"/>
    <w:p w14:paraId="3274BAAE" w14:textId="77777777" w:rsidR="008F6F52" w:rsidRDefault="008F6F52" w:rsidP="008F6F52">
      <w:r>
        <w:t>#### **3. Demography Table**</w:t>
      </w:r>
    </w:p>
    <w:p w14:paraId="432A63A0" w14:textId="77777777" w:rsidR="008F6F52" w:rsidRDefault="008F6F52" w:rsidP="008F6F52">
      <w:r>
        <w:t>| Column Name      | Data Type      | Description                                           |</w:t>
      </w:r>
    </w:p>
    <w:p w14:paraId="4C3CD6BA" w14:textId="77777777" w:rsidR="008F6F52" w:rsidRDefault="008F6F52" w:rsidP="008F6F52">
      <w:r>
        <w:t>|------------------|----------------|-------------------------------------------------------|</w:t>
      </w:r>
    </w:p>
    <w:p w14:paraId="55068319" w14:textId="77777777" w:rsidR="008F6F52" w:rsidRDefault="008F6F52" w:rsidP="008F6F52">
      <w:r>
        <w:t>| `Demo_ID`        | INT            | Primary key. Auto-incremented unique identifier for demographic categories. |</w:t>
      </w:r>
    </w:p>
    <w:p w14:paraId="75E034A3" w14:textId="77777777" w:rsidR="008F6F52" w:rsidRDefault="008F6F52" w:rsidP="008F6F52">
      <w:r>
        <w:t>| `Demo_Class`     | VARCHAR(255)   | The demographic classification (e.g., age group).    |</w:t>
      </w:r>
    </w:p>
    <w:p w14:paraId="35505A42" w14:textId="77777777" w:rsidR="008F6F52" w:rsidRDefault="008F6F52" w:rsidP="008F6F52"/>
    <w:p w14:paraId="66A3785B" w14:textId="77777777" w:rsidR="008F6F52" w:rsidRDefault="008F6F52" w:rsidP="008F6F52">
      <w:r>
        <w:t>---</w:t>
      </w:r>
    </w:p>
    <w:p w14:paraId="284D27DB" w14:textId="77777777" w:rsidR="008F6F52" w:rsidRDefault="008F6F52" w:rsidP="008F6F52"/>
    <w:p w14:paraId="32FECC82" w14:textId="77777777" w:rsidR="008F6F52" w:rsidRDefault="008F6F52" w:rsidP="008F6F52">
      <w:r>
        <w:t>#### **4. Drugs Table**</w:t>
      </w:r>
    </w:p>
    <w:p w14:paraId="73F869CB" w14:textId="77777777" w:rsidR="008F6F52" w:rsidRDefault="008F6F52" w:rsidP="008F6F52">
      <w:r>
        <w:t>| Column Name      | Data Type      | Description                                           |</w:t>
      </w:r>
    </w:p>
    <w:p w14:paraId="1BFF9765" w14:textId="77777777" w:rsidR="008F6F52" w:rsidRDefault="008F6F52" w:rsidP="008F6F52">
      <w:r>
        <w:t>|------------------|----------------|-------------------------------------------------------|</w:t>
      </w:r>
    </w:p>
    <w:p w14:paraId="375FC0E7" w14:textId="77777777" w:rsidR="008F6F52" w:rsidRDefault="008F6F52" w:rsidP="008F6F52">
      <w:r>
        <w:t>| `Drug_ID`        | INT            | Primary key. Auto-incremented unique identifier for drugs. |</w:t>
      </w:r>
    </w:p>
    <w:p w14:paraId="6F783522" w14:textId="77777777" w:rsidR="008F6F52" w:rsidRDefault="008F6F52" w:rsidP="008F6F52">
      <w:r>
        <w:lastRenderedPageBreak/>
        <w:t>| `Comp_ID`        | INT            | Foreign key referencing `Companies.Comp_ID`. Company producing the drug. |</w:t>
      </w:r>
    </w:p>
    <w:p w14:paraId="719B43AC" w14:textId="77777777" w:rsidR="008F6F52" w:rsidRDefault="008F6F52" w:rsidP="008F6F52">
      <w:r>
        <w:t>| `Drug_Name`      | VARCHAR(255)   | Name of the drug. Cannot be null.                    |</w:t>
      </w:r>
    </w:p>
    <w:p w14:paraId="6C801418" w14:textId="77777777" w:rsidR="008F6F52" w:rsidRDefault="008F6F52" w:rsidP="008F6F52">
      <w:r>
        <w:t>| `Ingredient`     | VARCHAR(255)   | Active ingredient(s) in the drug.                   |</w:t>
      </w:r>
    </w:p>
    <w:p w14:paraId="088FCB3E" w14:textId="77777777" w:rsidR="008F6F52" w:rsidRDefault="008F6F52" w:rsidP="008F6F52">
      <w:r>
        <w:t>| `Expiration`     | DATE           | Expiration date of the drug.                        |</w:t>
      </w:r>
    </w:p>
    <w:p w14:paraId="0F74BA01" w14:textId="77777777" w:rsidR="008F6F52" w:rsidRDefault="008F6F52" w:rsidP="008F6F52">
      <w:r>
        <w:t>| `Type_ID`        | INT            | Foreign key referencing `Drug_Type.Type_ID`.         |</w:t>
      </w:r>
    </w:p>
    <w:p w14:paraId="0C107FD9" w14:textId="77777777" w:rsidR="008F6F52" w:rsidRDefault="008F6F52" w:rsidP="008F6F52">
      <w:r>
        <w:t>| `Demo_ID`        | INT            | Foreign key referencing `Demography.Demo_ID`.        |</w:t>
      </w:r>
    </w:p>
    <w:p w14:paraId="7005663F" w14:textId="77777777" w:rsidR="008F6F52" w:rsidRDefault="008F6F52" w:rsidP="008F6F52">
      <w:r>
        <w:t>| `Tablet_PB`      | INT            | Price or batch size of tablets.                     |</w:t>
      </w:r>
    </w:p>
    <w:p w14:paraId="1A30647E" w14:textId="77777777" w:rsidR="008F6F52" w:rsidRDefault="008F6F52" w:rsidP="008F6F52"/>
    <w:p w14:paraId="4D8BF4F0" w14:textId="77777777" w:rsidR="008F6F52" w:rsidRDefault="008F6F52" w:rsidP="008F6F52">
      <w:r>
        <w:t>---</w:t>
      </w:r>
    </w:p>
    <w:p w14:paraId="0D4079C0" w14:textId="77777777" w:rsidR="008F6F52" w:rsidRDefault="008F6F52" w:rsidP="008F6F52"/>
    <w:p w14:paraId="7D8B7710" w14:textId="77777777" w:rsidR="008F6F52" w:rsidRDefault="008F6F52" w:rsidP="008F6F52">
      <w:r>
        <w:t>#### **5. Inventory Table**</w:t>
      </w:r>
    </w:p>
    <w:p w14:paraId="6A63A97B" w14:textId="77777777" w:rsidR="008F6F52" w:rsidRDefault="008F6F52" w:rsidP="008F6F52">
      <w:r>
        <w:t>| Column Name      | Data Type      | Description                                           |</w:t>
      </w:r>
    </w:p>
    <w:p w14:paraId="0C69B984" w14:textId="77777777" w:rsidR="008F6F52" w:rsidRDefault="008F6F52" w:rsidP="008F6F52">
      <w:r>
        <w:t>|------------------|----------------|-------------------------------------------------------|</w:t>
      </w:r>
    </w:p>
    <w:p w14:paraId="4EFEAAA9" w14:textId="77777777" w:rsidR="008F6F52" w:rsidRDefault="008F6F52" w:rsidP="008F6F52">
      <w:r>
        <w:t>| `Inventory_ID`   | INT            | Primary key. Auto-incremented unique identifier for inventory entries. |</w:t>
      </w:r>
    </w:p>
    <w:p w14:paraId="1AE5E798" w14:textId="77777777" w:rsidR="008F6F52" w:rsidRDefault="008F6F52" w:rsidP="008F6F52">
      <w:r>
        <w:t>| `Drug_ID`        | INT            | Foreign key referencing `Drugs.Drug_ID`. Drug in the inventory. |</w:t>
      </w:r>
    </w:p>
    <w:p w14:paraId="00F26FAA" w14:textId="77777777" w:rsidR="008F6F52" w:rsidRDefault="008F6F52" w:rsidP="008F6F52">
      <w:r>
        <w:t>| `Amount_Sold`    | INT            | Total quantity of the drug sold.                     |</w:t>
      </w:r>
    </w:p>
    <w:p w14:paraId="6FB27E22" w14:textId="77777777" w:rsidR="008F6F52" w:rsidRDefault="008F6F52" w:rsidP="008F6F52">
      <w:r>
        <w:t>| `Initial_Amount` | INT            | Starting quantity of the drug in stock.              |</w:t>
      </w:r>
    </w:p>
    <w:p w14:paraId="2D9DD318" w14:textId="77777777" w:rsidR="008F6F52" w:rsidRDefault="008F6F52" w:rsidP="008F6F52">
      <w:r>
        <w:lastRenderedPageBreak/>
        <w:t>| `Stock`          | INT            | Current stock level of the drug.                     |</w:t>
      </w:r>
    </w:p>
    <w:p w14:paraId="1AB7FE96" w14:textId="77777777" w:rsidR="008F6F52" w:rsidRDefault="008F6F52" w:rsidP="008F6F52"/>
    <w:p w14:paraId="1FAE832E" w14:textId="77777777" w:rsidR="008F6F52" w:rsidRDefault="008F6F52" w:rsidP="008F6F52">
      <w:r>
        <w:t>---</w:t>
      </w:r>
    </w:p>
    <w:p w14:paraId="04EB4884" w14:textId="77777777" w:rsidR="008F6F52" w:rsidRDefault="008F6F52" w:rsidP="008F6F52"/>
    <w:p w14:paraId="5149AA65" w14:textId="77777777" w:rsidR="008F6F52" w:rsidRDefault="008F6F52" w:rsidP="008F6F52">
      <w:r>
        <w:t>#### **6. Customer Table (Renamed from Location)**</w:t>
      </w:r>
    </w:p>
    <w:p w14:paraId="121AD89C" w14:textId="77777777" w:rsidR="008F6F52" w:rsidRDefault="008F6F52" w:rsidP="008F6F52">
      <w:r>
        <w:t>| Column Name      | Data Type      | Description                                           |</w:t>
      </w:r>
    </w:p>
    <w:p w14:paraId="2AF48C13" w14:textId="77777777" w:rsidR="008F6F52" w:rsidRDefault="008F6F52" w:rsidP="008F6F52">
      <w:r>
        <w:t>|------------------|----------------|-------------------------------------------------------|</w:t>
      </w:r>
    </w:p>
    <w:p w14:paraId="02AE7F9C" w14:textId="77777777" w:rsidR="008F6F52" w:rsidRDefault="008F6F52" w:rsidP="008F6F52">
      <w:r>
        <w:t>| `customer_id`    | INT            | Primary key. Auto-incremented unique identifier for customers. |</w:t>
      </w:r>
    </w:p>
    <w:p w14:paraId="7B623AD1" w14:textId="77777777" w:rsidR="008F6F52" w:rsidRDefault="008F6F52" w:rsidP="008F6F52">
      <w:r>
        <w:t>| `customer_shop`  | VARCHAR(255)   | Name of the customer's shop. Cannot be null.         |</w:t>
      </w:r>
    </w:p>
    <w:p w14:paraId="02775825" w14:textId="77777777" w:rsidR="008F6F52" w:rsidRDefault="008F6F52" w:rsidP="008F6F52">
      <w:r>
        <w:t>| `customer_name`  | VARCHAR(255)   | Name of the customer.                                |</w:t>
      </w:r>
    </w:p>
    <w:p w14:paraId="377D435B" w14:textId="77777777" w:rsidR="008F6F52" w:rsidRDefault="008F6F52" w:rsidP="008F6F52">
      <w:r>
        <w:t>| `address`        | VARCHAR(255)   | Address of the customer.                             |</w:t>
      </w:r>
    </w:p>
    <w:p w14:paraId="5B8DD193" w14:textId="77777777" w:rsidR="008F6F52" w:rsidRDefault="008F6F52" w:rsidP="008F6F52">
      <w:r>
        <w:t>| `phone`          | VARCHAR(255)   | Unique phone number of the customer.                |</w:t>
      </w:r>
    </w:p>
    <w:p w14:paraId="6AADEB3D" w14:textId="77777777" w:rsidR="008F6F52" w:rsidRDefault="008F6F52" w:rsidP="008F6F52">
      <w:r>
        <w:t>| `useful_info`    | LONGTEXT       | Additional information about the customer.           |</w:t>
      </w:r>
    </w:p>
    <w:p w14:paraId="2D266026" w14:textId="77777777" w:rsidR="008F6F52" w:rsidRDefault="008F6F52" w:rsidP="008F6F52"/>
    <w:p w14:paraId="3443553E" w14:textId="77777777" w:rsidR="008F6F52" w:rsidRDefault="008F6F52" w:rsidP="008F6F52">
      <w:r>
        <w:t>---</w:t>
      </w:r>
    </w:p>
    <w:p w14:paraId="1629F149" w14:textId="77777777" w:rsidR="008F6F52" w:rsidRDefault="008F6F52" w:rsidP="008F6F52"/>
    <w:p w14:paraId="621A351D" w14:textId="77777777" w:rsidR="008F6F52" w:rsidRDefault="008F6F52" w:rsidP="008F6F52">
      <w:r>
        <w:t>#### **7. Shareholders Table**</w:t>
      </w:r>
    </w:p>
    <w:p w14:paraId="22749133" w14:textId="77777777" w:rsidR="008F6F52" w:rsidRDefault="008F6F52" w:rsidP="008F6F52">
      <w:r>
        <w:t>| Column Name      | Data Type      | Description                                           |</w:t>
      </w:r>
    </w:p>
    <w:p w14:paraId="6CF30813" w14:textId="77777777" w:rsidR="008F6F52" w:rsidRDefault="008F6F52" w:rsidP="008F6F52">
      <w:r>
        <w:t>|------------------|----------------|-------------------------------------------------------|</w:t>
      </w:r>
    </w:p>
    <w:p w14:paraId="4289A3BC" w14:textId="77777777" w:rsidR="008F6F52" w:rsidRDefault="008F6F52" w:rsidP="008F6F52">
      <w:r>
        <w:lastRenderedPageBreak/>
        <w:t>| `Share_ID`       | INT            | Primary key. Auto-incremented unique identifier for shareholders. |</w:t>
      </w:r>
    </w:p>
    <w:p w14:paraId="355B2D41" w14:textId="77777777" w:rsidR="008F6F52" w:rsidRDefault="008F6F52" w:rsidP="008F6F52">
      <w:r>
        <w:t>| `Holder_Name`    | VARCHAR(255)   | Name of the shareholder. Cannot be null.             |</w:t>
      </w:r>
    </w:p>
    <w:p w14:paraId="05E3D4CF" w14:textId="77777777" w:rsidR="008F6F52" w:rsidRDefault="008F6F52" w:rsidP="008F6F52">
      <w:r>
        <w:t>| `Phone`          | CHAR(20)       | Unique phone number of the shareholder.              |</w:t>
      </w:r>
    </w:p>
    <w:p w14:paraId="1067B389" w14:textId="77777777" w:rsidR="008F6F52" w:rsidRDefault="008F6F52" w:rsidP="008F6F52"/>
    <w:p w14:paraId="755F5A4B" w14:textId="77777777" w:rsidR="008F6F52" w:rsidRDefault="008F6F52" w:rsidP="008F6F52">
      <w:r>
        <w:t>---</w:t>
      </w:r>
    </w:p>
    <w:p w14:paraId="6617F30B" w14:textId="77777777" w:rsidR="008F6F52" w:rsidRDefault="008F6F52" w:rsidP="008F6F52"/>
    <w:p w14:paraId="3FD3DA51" w14:textId="77777777" w:rsidR="008F6F52" w:rsidRDefault="008F6F52" w:rsidP="008F6F52">
      <w:r>
        <w:t>#### **8. Share_Holding Table**</w:t>
      </w:r>
    </w:p>
    <w:p w14:paraId="3D6B2FCA" w14:textId="77777777" w:rsidR="008F6F52" w:rsidRDefault="008F6F52" w:rsidP="008F6F52">
      <w:r>
        <w:t>| Column Name      | Data Type      | Description                                           |</w:t>
      </w:r>
    </w:p>
    <w:p w14:paraId="54153478" w14:textId="77777777" w:rsidR="008F6F52" w:rsidRDefault="008F6F52" w:rsidP="008F6F52">
      <w:r>
        <w:t>|------------------|----------------|-------------------------------------------------------|</w:t>
      </w:r>
    </w:p>
    <w:p w14:paraId="4C8AC280" w14:textId="77777777" w:rsidR="008F6F52" w:rsidRDefault="008F6F52" w:rsidP="008F6F52">
      <w:r>
        <w:t>| `Share_HID`      | INT            | Primary key. Auto-incremented unique identifier for shareholding records. |</w:t>
      </w:r>
    </w:p>
    <w:p w14:paraId="0254795A" w14:textId="77777777" w:rsidR="008F6F52" w:rsidRDefault="008F6F52" w:rsidP="008F6F52">
      <w:r>
        <w:t>| `Share_ID`       | INT            | Foreign key referencing `Shareholders.Share_ID`.     |</w:t>
      </w:r>
    </w:p>
    <w:p w14:paraId="7DC024CB" w14:textId="77777777" w:rsidR="008F6F52" w:rsidRDefault="008F6F52" w:rsidP="008F6F52">
      <w:r>
        <w:t>| `Comp_ID`        | INT            | Foreign key referencing `Companies.Comp_ID`.         |</w:t>
      </w:r>
    </w:p>
    <w:p w14:paraId="4F507B4E" w14:textId="77777777" w:rsidR="008F6F52" w:rsidRDefault="008F6F52" w:rsidP="008F6F52">
      <w:r>
        <w:t>| `Share_Percentage` | INT          | Percentage of shares held by the shareholder.        |</w:t>
      </w:r>
    </w:p>
    <w:p w14:paraId="5D973DF8" w14:textId="77777777" w:rsidR="008F6F52" w:rsidRDefault="008F6F52" w:rsidP="008F6F52">
      <w:r>
        <w:t>| `Investment`     | INT            | Investment amount by the shareholder.                |</w:t>
      </w:r>
    </w:p>
    <w:p w14:paraId="0E313CBF" w14:textId="77777777" w:rsidR="008F6F52" w:rsidRDefault="008F6F52" w:rsidP="008F6F52"/>
    <w:p w14:paraId="11F42336" w14:textId="77777777" w:rsidR="008F6F52" w:rsidRDefault="008F6F52" w:rsidP="008F6F52">
      <w:r>
        <w:t>---</w:t>
      </w:r>
    </w:p>
    <w:p w14:paraId="5DF78E74" w14:textId="77777777" w:rsidR="008F6F52" w:rsidRDefault="008F6F52" w:rsidP="008F6F52"/>
    <w:p w14:paraId="7D20EF0C" w14:textId="77777777" w:rsidR="008F6F52" w:rsidRDefault="008F6F52" w:rsidP="008F6F52">
      <w:r>
        <w:t>#### **9. Tax Table**</w:t>
      </w:r>
    </w:p>
    <w:p w14:paraId="737FA9AD" w14:textId="77777777" w:rsidR="008F6F52" w:rsidRDefault="008F6F52" w:rsidP="008F6F52">
      <w:r>
        <w:lastRenderedPageBreak/>
        <w:t>| Column Name      | Data Type      | Description                                           |</w:t>
      </w:r>
    </w:p>
    <w:p w14:paraId="039D37AE" w14:textId="77777777" w:rsidR="008F6F52" w:rsidRDefault="008F6F52" w:rsidP="008F6F52">
      <w:r>
        <w:t>|------------------|----------------|-------------------------------------------------------|</w:t>
      </w:r>
    </w:p>
    <w:p w14:paraId="416DBBFE" w14:textId="77777777" w:rsidR="008F6F52" w:rsidRDefault="008F6F52" w:rsidP="008F6F52">
      <w:r>
        <w:t>| `Tax_ID`         | INT            | Primary key. Auto-incremented unique identifier for tax entries. |</w:t>
      </w:r>
    </w:p>
    <w:p w14:paraId="29D1D871" w14:textId="77777777" w:rsidR="008F6F52" w:rsidRDefault="008F6F52" w:rsidP="008F6F52">
      <w:r>
        <w:t>| `Scale_Tax`      | DECIMAL(20,2)  | Tax percentage or amount applied.                    |</w:t>
      </w:r>
    </w:p>
    <w:p w14:paraId="7269205E" w14:textId="77777777" w:rsidR="008F6F52" w:rsidRDefault="008F6F52" w:rsidP="008F6F52"/>
    <w:p w14:paraId="460BB4A1" w14:textId="77777777" w:rsidR="008F6F52" w:rsidRDefault="008F6F52" w:rsidP="008F6F52">
      <w:r>
        <w:t>---</w:t>
      </w:r>
    </w:p>
    <w:p w14:paraId="4A1D4F57" w14:textId="77777777" w:rsidR="008F6F52" w:rsidRDefault="008F6F52" w:rsidP="008F6F52"/>
    <w:p w14:paraId="6179A80D" w14:textId="77777777" w:rsidR="008F6F52" w:rsidRDefault="008F6F52" w:rsidP="008F6F52">
      <w:r>
        <w:t>#### **10. Salary Table**</w:t>
      </w:r>
    </w:p>
    <w:p w14:paraId="1330E6B3" w14:textId="77777777" w:rsidR="008F6F52" w:rsidRDefault="008F6F52" w:rsidP="008F6F52">
      <w:r>
        <w:t>| Column Name      | Data Type      | Description                                           |</w:t>
      </w:r>
    </w:p>
    <w:p w14:paraId="560F0AB0" w14:textId="77777777" w:rsidR="008F6F52" w:rsidRDefault="008F6F52" w:rsidP="008F6F52">
      <w:r>
        <w:t>|------------------|----------------|-------------------------------------------------------|</w:t>
      </w:r>
    </w:p>
    <w:p w14:paraId="1A19DB7B" w14:textId="77777777" w:rsidR="008F6F52" w:rsidRDefault="008F6F52" w:rsidP="008F6F52">
      <w:r>
        <w:t>| `Salary_ID`      | INT            | Primary key. Auto-incremented unique identifier for salary records. |</w:t>
      </w:r>
    </w:p>
    <w:p w14:paraId="6D05B37B" w14:textId="77777777" w:rsidR="008F6F52" w:rsidRDefault="008F6F52" w:rsidP="008F6F52">
      <w:r>
        <w:t>| `Scale`          | INT            | Salary scale level.                                  |</w:t>
      </w:r>
    </w:p>
    <w:p w14:paraId="0EC35F90" w14:textId="77777777" w:rsidR="008F6F52" w:rsidRDefault="008F6F52" w:rsidP="008F6F52">
      <w:r>
        <w:t>| `Bonouses`       | INT            | Bonuses associated with the salary.                 |</w:t>
      </w:r>
    </w:p>
    <w:p w14:paraId="7835BDBF" w14:textId="77777777" w:rsidR="008F6F52" w:rsidRDefault="008F6F52" w:rsidP="008F6F52">
      <w:r>
        <w:t>| `Tax_ID`         | INT            | Foreign key referencing `Tax.Tax_ID`.               |</w:t>
      </w:r>
    </w:p>
    <w:p w14:paraId="40BD4F8F" w14:textId="77777777" w:rsidR="008F6F52" w:rsidRDefault="008F6F52" w:rsidP="008F6F52">
      <w:r>
        <w:t>| `Post_TaxSal`    | INT            | Salary amount after tax deductions.                 |</w:t>
      </w:r>
    </w:p>
    <w:p w14:paraId="39A1EE80" w14:textId="77777777" w:rsidR="008F6F52" w:rsidRDefault="008F6F52" w:rsidP="008F6F52"/>
    <w:p w14:paraId="14477E44" w14:textId="77777777" w:rsidR="008F6F52" w:rsidRDefault="008F6F52" w:rsidP="008F6F52">
      <w:r>
        <w:t>---</w:t>
      </w:r>
    </w:p>
    <w:p w14:paraId="15C3C169" w14:textId="77777777" w:rsidR="008F6F52" w:rsidRDefault="008F6F52" w:rsidP="008F6F52"/>
    <w:p w14:paraId="11DF904B" w14:textId="77777777" w:rsidR="008F6F52" w:rsidRDefault="008F6F52" w:rsidP="008F6F52">
      <w:r>
        <w:lastRenderedPageBreak/>
        <w:t>#### **11. Job Table**</w:t>
      </w:r>
    </w:p>
    <w:p w14:paraId="48AF5B19" w14:textId="77777777" w:rsidR="008F6F52" w:rsidRDefault="008F6F52" w:rsidP="008F6F52">
      <w:r>
        <w:t>| Column Name      | Data Type      | Description                                           |</w:t>
      </w:r>
    </w:p>
    <w:p w14:paraId="0A469D5C" w14:textId="77777777" w:rsidR="008F6F52" w:rsidRDefault="008F6F52" w:rsidP="008F6F52">
      <w:r>
        <w:t>|------------------|----------------|-------------------------------------------------------|</w:t>
      </w:r>
    </w:p>
    <w:p w14:paraId="520F8CA4" w14:textId="77777777" w:rsidR="008F6F52" w:rsidRDefault="008F6F52" w:rsidP="008F6F52">
      <w:r>
        <w:t>| `Job_ID`         | INT            | Primary key. Auto-incremented unique identifier for jobs. |</w:t>
      </w:r>
    </w:p>
    <w:p w14:paraId="39934E97" w14:textId="77777777" w:rsidR="008F6F52" w:rsidRDefault="008F6F52" w:rsidP="008F6F52">
      <w:r>
        <w:t>| `Job_Name`       | VARCHAR(255)   | Title of the job. Cannot be null.                    |</w:t>
      </w:r>
    </w:p>
    <w:p w14:paraId="633AB69E" w14:textId="77777777" w:rsidR="008F6F52" w:rsidRDefault="008F6F52" w:rsidP="008F6F52">
      <w:r>
        <w:t>| `Job_Description`| VARCHAR(255)   | Description of the job responsibilities.             |</w:t>
      </w:r>
    </w:p>
    <w:p w14:paraId="5E7CBB57" w14:textId="77777777" w:rsidR="008F6F52" w:rsidRDefault="008F6F52" w:rsidP="008F6F52"/>
    <w:p w14:paraId="722BE0AE" w14:textId="77777777" w:rsidR="008F6F52" w:rsidRDefault="008F6F52" w:rsidP="008F6F52">
      <w:r>
        <w:t>---</w:t>
      </w:r>
    </w:p>
    <w:p w14:paraId="18575884" w14:textId="77777777" w:rsidR="008F6F52" w:rsidRDefault="008F6F52" w:rsidP="008F6F52"/>
    <w:p w14:paraId="69EB899B" w14:textId="77777777" w:rsidR="008F6F52" w:rsidRDefault="008F6F52" w:rsidP="008F6F52">
      <w:r>
        <w:t>#### **12. Employees Table**</w:t>
      </w:r>
    </w:p>
    <w:p w14:paraId="0C0AEE5B" w14:textId="77777777" w:rsidR="008F6F52" w:rsidRDefault="008F6F52" w:rsidP="008F6F52">
      <w:r>
        <w:t>| Column Name      | Data Type      | Description                                           |</w:t>
      </w:r>
    </w:p>
    <w:p w14:paraId="1A66D3E1" w14:textId="77777777" w:rsidR="008F6F52" w:rsidRDefault="008F6F52" w:rsidP="008F6F52">
      <w:r>
        <w:t>|------------------|----------------|-------------------------------------------------------|</w:t>
      </w:r>
    </w:p>
    <w:p w14:paraId="75DB28C4" w14:textId="77777777" w:rsidR="008F6F52" w:rsidRDefault="008F6F52" w:rsidP="008F6F52">
      <w:r>
        <w:t>| `Emp_ID`         | INT            | Primary key. Auto-incremented unique identifier for employees. |</w:t>
      </w:r>
    </w:p>
    <w:p w14:paraId="73B7D2B9" w14:textId="77777777" w:rsidR="008F6F52" w:rsidRDefault="008F6F52" w:rsidP="008F6F52">
      <w:r>
        <w:t>| `Tazkira`        | INT            | National identification number.                     |</w:t>
      </w:r>
    </w:p>
    <w:p w14:paraId="6E1BF638" w14:textId="77777777" w:rsidR="008F6F52" w:rsidRDefault="008F6F52" w:rsidP="008F6F52">
      <w:r>
        <w:t>| `Emp_Name`       | VARCHAR(255)   | First name of the employee. Cannot be null.          |</w:t>
      </w:r>
    </w:p>
    <w:p w14:paraId="41C1BBA7" w14:textId="77777777" w:rsidR="008F6F52" w:rsidRDefault="008F6F52" w:rsidP="008F6F52">
      <w:r>
        <w:t>| `Emp_Last_Name`  | VARCHAR(255)   | Last name of the employee. Cannot be null.           |</w:t>
      </w:r>
    </w:p>
    <w:p w14:paraId="4048D281" w14:textId="77777777" w:rsidR="008F6F52" w:rsidRDefault="008F6F52" w:rsidP="008F6F52">
      <w:r>
        <w:t>| `Job_ID`         | INT            | Foreign key referencing `Job.Job_ID`.               |</w:t>
      </w:r>
    </w:p>
    <w:p w14:paraId="44C07ABA" w14:textId="77777777" w:rsidR="008F6F52" w:rsidRDefault="008F6F52" w:rsidP="008F6F52">
      <w:r>
        <w:t>| `Salary_ID`      | INT            | Foreign key referencing `Salary.Salary_ID`.         |</w:t>
      </w:r>
    </w:p>
    <w:p w14:paraId="2730FF93" w14:textId="77777777" w:rsidR="008F6F52" w:rsidRDefault="008F6F52" w:rsidP="008F6F52"/>
    <w:p w14:paraId="1DC96141" w14:textId="77777777" w:rsidR="008F6F52" w:rsidRDefault="008F6F52" w:rsidP="008F6F52">
      <w:r>
        <w:lastRenderedPageBreak/>
        <w:t>---</w:t>
      </w:r>
    </w:p>
    <w:p w14:paraId="51A4AC97" w14:textId="77777777" w:rsidR="008F6F52" w:rsidRDefault="008F6F52" w:rsidP="008F6F52"/>
    <w:p w14:paraId="357DFC9D" w14:textId="77777777" w:rsidR="008F6F52" w:rsidRDefault="008F6F52" w:rsidP="008F6F52">
      <w:r>
        <w:t>#### **13. Emp_Cut Table**</w:t>
      </w:r>
    </w:p>
    <w:p w14:paraId="3D50F21F" w14:textId="77777777" w:rsidR="008F6F52" w:rsidRDefault="008F6F52" w:rsidP="008F6F52">
      <w:r>
        <w:t>| Column Name      | Data Type      | Description                                           |</w:t>
      </w:r>
    </w:p>
    <w:p w14:paraId="656555FE" w14:textId="77777777" w:rsidR="008F6F52" w:rsidRDefault="008F6F52" w:rsidP="008F6F52">
      <w:r>
        <w:t>|------------------|----------------|-------------------------------------------------------|</w:t>
      </w:r>
    </w:p>
    <w:p w14:paraId="7BA0DD18" w14:textId="77777777" w:rsidR="008F6F52" w:rsidRDefault="008F6F52" w:rsidP="008F6F52">
      <w:r>
        <w:t>| `Cut_ID`         | INT            | Primary key. Auto-incremented unique identifier for employee deductions. |</w:t>
      </w:r>
    </w:p>
    <w:p w14:paraId="654ECA2B" w14:textId="77777777" w:rsidR="008F6F52" w:rsidRDefault="008F6F52" w:rsidP="008F6F52">
      <w:r>
        <w:t>| `Emp_ID`         | INT            | Foreign key referencing `Employees.Emp_ID`.          |</w:t>
      </w:r>
    </w:p>
    <w:p w14:paraId="1AAEB58E" w14:textId="77777777" w:rsidR="008F6F52" w:rsidRDefault="008F6F52" w:rsidP="008F6F52">
      <w:r>
        <w:t>| `Rate`           | INT            | Deduction rate for the employee.                     |</w:t>
      </w:r>
    </w:p>
    <w:p w14:paraId="3B77CB93" w14:textId="77777777" w:rsidR="008F6F52" w:rsidRDefault="008F6F52" w:rsidP="008F6F52">
      <w:r>
        <w:t>| `Descript`       | VARCHAR(255)   | Description of the deduction.                        |</w:t>
      </w:r>
    </w:p>
    <w:p w14:paraId="7DC988B6" w14:textId="77777777" w:rsidR="008F6F52" w:rsidRDefault="008F6F52" w:rsidP="008F6F52"/>
    <w:p w14:paraId="378EA4CE" w14:textId="77777777" w:rsidR="008F6F52" w:rsidRDefault="008F6F52" w:rsidP="008F6F52">
      <w:r>
        <w:t>---</w:t>
      </w:r>
    </w:p>
    <w:p w14:paraId="765541E2" w14:textId="77777777" w:rsidR="008F6F52" w:rsidRDefault="008F6F52" w:rsidP="008F6F52"/>
    <w:p w14:paraId="3FCD6D25" w14:textId="77777777" w:rsidR="008F6F52" w:rsidRDefault="008F6F52" w:rsidP="008F6F52">
      <w:r>
        <w:t>#### **14. Sales Table**</w:t>
      </w:r>
    </w:p>
    <w:p w14:paraId="46E0E99A" w14:textId="77777777" w:rsidR="008F6F52" w:rsidRDefault="008F6F52" w:rsidP="008F6F52">
      <w:r>
        <w:t>| Column Name      | Data Type      | Description                                           |</w:t>
      </w:r>
    </w:p>
    <w:p w14:paraId="3D6E8586" w14:textId="77777777" w:rsidR="008F6F52" w:rsidRDefault="008F6F52" w:rsidP="008F6F52">
      <w:r>
        <w:t>|------------------|----------------|-------------------------------------------------------|</w:t>
      </w:r>
    </w:p>
    <w:p w14:paraId="54053195" w14:textId="77777777" w:rsidR="008F6F52" w:rsidRDefault="008F6F52" w:rsidP="008F6F52">
      <w:r>
        <w:t>| `Sales_ID`       | INT            | Primary key. Auto-incremented unique identifier for sales records. |</w:t>
      </w:r>
    </w:p>
    <w:p w14:paraId="664BFB0A" w14:textId="77777777" w:rsidR="008F6F52" w:rsidRDefault="008F6F52" w:rsidP="008F6F52">
      <w:r>
        <w:t>| `Drug_ID`        | INT            | Foreign key referencing `Drugs.Drug_ID`.             |</w:t>
      </w:r>
    </w:p>
    <w:p w14:paraId="0BEAADA4" w14:textId="77777777" w:rsidR="008F6F52" w:rsidRDefault="008F6F52" w:rsidP="008F6F52">
      <w:r>
        <w:t>| `Sale_Date`      | DATE           | Date of the sale.                                    |</w:t>
      </w:r>
    </w:p>
    <w:p w14:paraId="45141B7C" w14:textId="77777777" w:rsidR="008F6F52" w:rsidRDefault="008F6F52" w:rsidP="008F6F52">
      <w:r>
        <w:lastRenderedPageBreak/>
        <w:t>| `Quantity`       | INT            | Quantity of the drug sold.                           |</w:t>
      </w:r>
    </w:p>
    <w:p w14:paraId="2F6F32A6" w14:textId="77777777" w:rsidR="008F6F52" w:rsidRDefault="008F6F52" w:rsidP="008F6F52">
      <w:r>
        <w:t>| `Price`          | INT            | Price of the sale.                                   |</w:t>
      </w:r>
    </w:p>
    <w:p w14:paraId="57F6D289" w14:textId="77777777" w:rsidR="008F6F52" w:rsidRDefault="008F6F52" w:rsidP="008F6F52">
      <w:r>
        <w:t>| `Discount`       | DECIMAL(5,2)   | Discount applied to the sale.                       |</w:t>
      </w:r>
    </w:p>
    <w:p w14:paraId="32F7AF82" w14:textId="77777777" w:rsidR="008F6F52" w:rsidRDefault="008F6F52" w:rsidP="008F6F52">
      <w:r>
        <w:t>| `Customer_ID`    | INT            | Foreign key referencing `Customer.customer_id`.      |</w:t>
      </w:r>
    </w:p>
    <w:p w14:paraId="6314CA9E" w14:textId="77777777" w:rsidR="008F6F52" w:rsidRDefault="008F6F52" w:rsidP="008F6F52">
      <w:r>
        <w:t>| `Total_Price`    | INT            | Total price after discount.                         |</w:t>
      </w:r>
    </w:p>
    <w:p w14:paraId="2FADF8AD" w14:textId="77777777" w:rsidR="008F6F52" w:rsidRDefault="008F6F52" w:rsidP="008F6F52"/>
    <w:p w14:paraId="4029C031" w14:textId="77777777" w:rsidR="008F6F52" w:rsidRDefault="008F6F52" w:rsidP="008F6F52">
      <w:r>
        <w:t>---</w:t>
      </w:r>
    </w:p>
    <w:p w14:paraId="1CBEEC3F" w14:textId="77777777" w:rsidR="008F6F52" w:rsidRDefault="008F6F52" w:rsidP="008F6F52"/>
    <w:p w14:paraId="6379FB8F" w14:textId="77777777" w:rsidR="008F6F52" w:rsidRDefault="008F6F52" w:rsidP="008F6F52">
      <w:r>
        <w:t>#### **15. Vendors Table**</w:t>
      </w:r>
    </w:p>
    <w:p w14:paraId="59B49283" w14:textId="77777777" w:rsidR="008F6F52" w:rsidRDefault="008F6F52" w:rsidP="008F6F52">
      <w:r>
        <w:t>| Column Name      | Data Type      | Description                                           |</w:t>
      </w:r>
    </w:p>
    <w:p w14:paraId="7F658533" w14:textId="77777777" w:rsidR="008F6F52" w:rsidRDefault="008F6F52" w:rsidP="008F6F52">
      <w:r>
        <w:t>|------------------|----------------|-------------------------------------------------------|</w:t>
      </w:r>
    </w:p>
    <w:p w14:paraId="74B3FF05" w14:textId="77777777" w:rsidR="008F6F52" w:rsidRDefault="008F6F52" w:rsidP="008F6F52">
      <w:r>
        <w:t>| `vendor_id`      | INT            | Primary key. Auto-incremented unique identifier for vendors. |</w:t>
      </w:r>
    </w:p>
    <w:p w14:paraId="384B48A5" w14:textId="77777777" w:rsidR="008F6F52" w:rsidRDefault="008F6F52" w:rsidP="008F6F52">
      <w:r>
        <w:t>| `name`           | VARCHAR(255)   | Name of the vendor. Cannot be null.                  |</w:t>
      </w:r>
    </w:p>
    <w:p w14:paraId="3B2EB616" w14:textId="77777777" w:rsidR="008F6F52" w:rsidRDefault="008F6F52" w:rsidP="008F6F52">
      <w:r>
        <w:t>| `contact_info`   | TEXT           | Contact information of the vendor.                  |</w:t>
      </w:r>
    </w:p>
    <w:p w14:paraId="0A0C4329" w14:textId="77777777" w:rsidR="008F6F52" w:rsidRDefault="008F6F52" w:rsidP="008F6F52">
      <w:r>
        <w:t>| `address`        | TEXT           | Address of the vendor.                              |</w:t>
      </w:r>
    </w:p>
    <w:p w14:paraId="13793538" w14:textId="77777777" w:rsidR="008F6F52" w:rsidRDefault="008F6F52" w:rsidP="008F6F52">
      <w:r>
        <w:t>| `phone_number`   | VARCHAR(50)    | Phone number of the vendor.                         |</w:t>
      </w:r>
    </w:p>
    <w:p w14:paraId="2BFB5719" w14:textId="77777777" w:rsidR="008F6F52" w:rsidRDefault="008F6F52" w:rsidP="008F6F52">
      <w:r>
        <w:t>| `email`          | VARCHAR(255)   | Email of the vendor.                                |</w:t>
      </w:r>
    </w:p>
    <w:p w14:paraId="644924EF" w14:textId="77777777" w:rsidR="008F6F52" w:rsidRDefault="008F6F52" w:rsidP="008F6F52">
      <w:r>
        <w:t>| `payment_terms`  | VARCHAR(100)   | Payment terms with the vendor.                     |</w:t>
      </w:r>
    </w:p>
    <w:p w14:paraId="651AD045" w14:textId="77777777" w:rsidR="008F6F52" w:rsidRDefault="008F6F52" w:rsidP="008F6F52">
      <w:r>
        <w:t>| `notes`          | TEXT           | Additional notes.                                   |</w:t>
      </w:r>
    </w:p>
    <w:p w14:paraId="50B4D30A" w14:textId="77777777" w:rsidR="008F6F52" w:rsidRDefault="008F6F52" w:rsidP="008F6F52"/>
    <w:p w14:paraId="4410F6A8" w14:textId="77777777" w:rsidR="008F6F52" w:rsidRDefault="008F6F52" w:rsidP="008F6F52">
      <w:r>
        <w:lastRenderedPageBreak/>
        <w:t>---</w:t>
      </w:r>
    </w:p>
    <w:p w14:paraId="59D36492" w14:textId="77777777" w:rsidR="008F6F52" w:rsidRDefault="008F6F52" w:rsidP="008F6F52"/>
    <w:p w14:paraId="1DC61134" w14:textId="77777777" w:rsidR="008F6F52" w:rsidRDefault="008F6F52" w:rsidP="008F6F52">
      <w:r>
        <w:t>#### **16. Purchases Table**</w:t>
      </w:r>
    </w:p>
    <w:p w14:paraId="528EBB66" w14:textId="77777777" w:rsidR="008F6F52" w:rsidRDefault="008F6F52" w:rsidP="008F6F52">
      <w:r>
        <w:t>| Column Name      | Data Type      | Description                                           |</w:t>
      </w:r>
    </w:p>
    <w:p w14:paraId="48B82B25" w14:textId="77777777" w:rsidR="008F6F52" w:rsidRDefault="008F6F52" w:rsidP="008F6F52">
      <w:r>
        <w:t>|------------------|----------------|-------------------------------------------------------|</w:t>
      </w:r>
    </w:p>
    <w:p w14:paraId="5C5C0447" w14:textId="77777777" w:rsidR="008F6F52" w:rsidRDefault="008F6F52" w:rsidP="008F6F52">
      <w:r>
        <w:t>| `purchase_id`    | INT            | Primary key. Auto-incremented unique identifier for purchases. |</w:t>
      </w:r>
    </w:p>
    <w:p w14:paraId="511D0FD4" w14:textId="77777777" w:rsidR="008F6F52" w:rsidRDefault="008F6F52" w:rsidP="008F6F52">
      <w:r>
        <w:t>| `vendor_id`      | INT            | Foreign key referencing `Vendors.vendor_id`.         |</w:t>
      </w:r>
    </w:p>
    <w:p w14:paraId="62F51167" w14:textId="77777777" w:rsidR="008F6F52" w:rsidRDefault="008F6F52" w:rsidP="008F6F52">
      <w:r>
        <w:t>| `drug_id`        | INT            | Foreign key referencing `Drugs.Drug_ID`.            |</w:t>
      </w:r>
    </w:p>
    <w:p w14:paraId="6EA99101" w14:textId="77777777" w:rsidR="008F6F52" w:rsidRDefault="008F6F52" w:rsidP="008F6F52">
      <w:r>
        <w:t>| `quantity`       | INT            | Quantity of the drug purchased.                     |</w:t>
      </w:r>
    </w:p>
    <w:p w14:paraId="7A2CC57A" w14:textId="77777777" w:rsidR="008F6F52" w:rsidRDefault="008F6F52" w:rsidP="008F6F52">
      <w:r>
        <w:t>| `purchase_date`  | DATE           | Date of the purchase.                               |</w:t>
      </w:r>
    </w:p>
    <w:p w14:paraId="22A0CBBD" w14:textId="77777777" w:rsidR="008F6F52" w:rsidRDefault="008F6F52" w:rsidP="008F6F52">
      <w:r>
        <w:t>| `total_amount`   | DECIMAL(10,2)  | Total amount for the purchase.                      |</w:t>
      </w:r>
    </w:p>
    <w:p w14:paraId="0DB4D33A" w14:textId="77777777" w:rsidR="008F6F52" w:rsidRDefault="008F6F52" w:rsidP="008F6F52"/>
    <w:p w14:paraId="6D180912" w14:textId="77777777" w:rsidR="008F6F52" w:rsidRDefault="008F6F52" w:rsidP="008F6F52">
      <w:r>
        <w:t>---</w:t>
      </w:r>
    </w:p>
    <w:p w14:paraId="4E20EFCC" w14:textId="77777777" w:rsidR="008F6F52" w:rsidRDefault="008F6F52" w:rsidP="008F6F52"/>
    <w:p w14:paraId="609C537A" w14:textId="77777777" w:rsidR="008F6F52" w:rsidRDefault="008F6F52" w:rsidP="008F6F52">
      <w:r>
        <w:t>#### **17. ExpenseCategories Table**</w:t>
      </w:r>
    </w:p>
    <w:p w14:paraId="683B5E83" w14:textId="77777777" w:rsidR="008F6F52" w:rsidRDefault="008F6F52" w:rsidP="008F6F52">
      <w:r>
        <w:t>| Column Name      | Data Type      | Description                                           |</w:t>
      </w:r>
    </w:p>
    <w:p w14:paraId="48A5B6B5" w14:textId="77777777" w:rsidR="008F6F52" w:rsidRDefault="008F6F52" w:rsidP="008F6F52">
      <w:r>
        <w:t>|------------------|----------------|-------------------------------------------------------|</w:t>
      </w:r>
    </w:p>
    <w:p w14:paraId="185F25E8" w14:textId="77777777" w:rsidR="008F6F52" w:rsidRDefault="008F6F52" w:rsidP="008F6F52">
      <w:r>
        <w:t>| `category_id`    | INT            | Primary key. Auto-incremented unique identifier for expense categories. |</w:t>
      </w:r>
    </w:p>
    <w:p w14:paraId="153DFB31" w14:textId="77777777" w:rsidR="008F6F52" w:rsidRDefault="008F6F52" w:rsidP="008F6F52">
      <w:r>
        <w:lastRenderedPageBreak/>
        <w:t>| `category_name`  | VARCHAR(255)   | Name of the expense category.                       |</w:t>
      </w:r>
    </w:p>
    <w:p w14:paraId="05DA4C57" w14:textId="77777777" w:rsidR="008F6F52" w:rsidRDefault="008F6F52" w:rsidP="008F6F52">
      <w:r>
        <w:t>| `description`    | TEXT           | Description of the category.                        |</w:t>
      </w:r>
    </w:p>
    <w:p w14:paraId="22AF484D" w14:textId="77777777" w:rsidR="008F6F52" w:rsidRDefault="008F6F52" w:rsidP="008F6F52"/>
    <w:p w14:paraId="39756945" w14:textId="77777777" w:rsidR="008F6F52" w:rsidRDefault="008F6F52" w:rsidP="008F6F52">
      <w:r>
        <w:t>---</w:t>
      </w:r>
    </w:p>
    <w:p w14:paraId="685457DA" w14:textId="77777777" w:rsidR="008F6F52" w:rsidRDefault="008F6F52" w:rsidP="008F6F52"/>
    <w:p w14:paraId="06BB3398" w14:textId="77777777" w:rsidR="008F6F52" w:rsidRDefault="008F6F52" w:rsidP="008F6F52">
      <w:r>
        <w:t>#### **18. Expenses Table**</w:t>
      </w:r>
    </w:p>
    <w:p w14:paraId="56B70930" w14:textId="77777777" w:rsidR="008F6F52" w:rsidRDefault="008F6F52" w:rsidP="008F6F52">
      <w:r>
        <w:t>| Column Name      | Data Type      | Description                                           |</w:t>
      </w:r>
    </w:p>
    <w:p w14:paraId="46E84E67" w14:textId="77777777" w:rsidR="008F6F52" w:rsidRDefault="008F6F52" w:rsidP="008F6F52">
      <w:r>
        <w:t>|------------------|----------------|-------------------------------------------------------|</w:t>
      </w:r>
    </w:p>
    <w:p w14:paraId="5914A8B2" w14:textId="77777777" w:rsidR="008F6F52" w:rsidRDefault="008F6F52" w:rsidP="008F6F52">
      <w:r>
        <w:t>| `expense_id`     | INT            | Primary key. Auto-incremented unique identifier for expenses. |</w:t>
      </w:r>
    </w:p>
    <w:p w14:paraId="0898A85B" w14:textId="77777777" w:rsidR="008F6F52" w:rsidRDefault="008F6F52" w:rsidP="008F6F52">
      <w:r>
        <w:t>| `category_id`    | INT            | Foreign key referencing `ExpenseCategories.category_id`. |</w:t>
      </w:r>
    </w:p>
    <w:p w14:paraId="637F6FEA" w14:textId="77777777" w:rsidR="008F6F52" w:rsidRDefault="008F6F52" w:rsidP="008F6F52">
      <w:r>
        <w:t>| `vendor_id`      | INT            | Foreign key referencing `Vendors.vendor_id`.         |</w:t>
      </w:r>
    </w:p>
    <w:p w14:paraId="2AF56170" w14:textId="77777777" w:rsidR="008F6F52" w:rsidRDefault="008F6F52" w:rsidP="008F6F52">
      <w:r>
        <w:t>| `amount`         | DECIMAL(10,2)  | Amount of the expense.                              |</w:t>
      </w:r>
    </w:p>
    <w:p w14:paraId="22A7E214" w14:textId="77777777" w:rsidR="008F6F52" w:rsidRDefault="008F6F52" w:rsidP="008F6F52">
      <w:r>
        <w:t>| `expense_date`   | DATE           | Date of the expense.</w:t>
      </w:r>
    </w:p>
    <w:p w14:paraId="1AC62E63" w14:textId="77777777" w:rsidR="00AB4CDE" w:rsidRPr="008F6F52" w:rsidRDefault="00AB4CDE" w:rsidP="008F6F52"/>
    <w:sectPr w:rsidR="00AB4CDE" w:rsidRPr="008F6F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ztTQ1N7AwMjA2MzNR0lEKTi0uzszPAykwrAUADTdkciwAAAA="/>
  </w:docVars>
  <w:rsids>
    <w:rsidRoot w:val="008F6F52"/>
    <w:rsid w:val="000804D7"/>
    <w:rsid w:val="001669C7"/>
    <w:rsid w:val="00626010"/>
    <w:rsid w:val="008F6F52"/>
    <w:rsid w:val="00AB4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59FAB"/>
  <w15:chartTrackingRefBased/>
  <w15:docId w15:val="{18B13FAB-8276-4953-BAA9-32A01936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aj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6F52"/>
    <w:pPr>
      <w:keepNext/>
      <w:keepLines/>
      <w:spacing w:before="360" w:after="80"/>
      <w:outlineLvl w:val="0"/>
    </w:pPr>
    <w:rPr>
      <w:rFonts w:asciiTheme="majorHAns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6F52"/>
    <w:pPr>
      <w:keepNext/>
      <w:keepLines/>
      <w:spacing w:before="160" w:after="80"/>
      <w:outlineLvl w:val="1"/>
    </w:pPr>
    <w:rPr>
      <w:rFonts w:asciiTheme="majorHAns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6F52"/>
    <w:pPr>
      <w:keepNext/>
      <w:keepLines/>
      <w:spacing w:before="160" w:after="80"/>
      <w:outlineLvl w:val="2"/>
    </w:pPr>
    <w:rPr>
      <w:rFonts w:asciiTheme="minorHAnsi" w:eastAsiaTheme="majorEastAsia" w:hAnsiTheme="minorHAns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6F52"/>
    <w:pPr>
      <w:keepNext/>
      <w:keepLines/>
      <w:spacing w:before="80" w:after="40"/>
      <w:outlineLvl w:val="3"/>
    </w:pPr>
    <w:rPr>
      <w:rFonts w:asciiTheme="minorHAnsi" w:eastAsiaTheme="majorEastAsia" w:hAnsiTheme="minorHAns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6F52"/>
    <w:pPr>
      <w:keepNext/>
      <w:keepLines/>
      <w:spacing w:before="80" w:after="40"/>
      <w:outlineLvl w:val="4"/>
    </w:pPr>
    <w:rPr>
      <w:rFonts w:asciiTheme="minorHAnsi" w:eastAsiaTheme="majorEastAsia" w:hAnsiTheme="minorHAns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6F52"/>
    <w:pPr>
      <w:keepNext/>
      <w:keepLines/>
      <w:spacing w:before="40" w:after="0"/>
      <w:outlineLvl w:val="5"/>
    </w:pPr>
    <w:rPr>
      <w:rFonts w:asciiTheme="minorHAnsi" w:eastAsiaTheme="majorEastAsia" w:hAnsiTheme="minorHAns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6F52"/>
    <w:pPr>
      <w:keepNext/>
      <w:keepLines/>
      <w:spacing w:before="40" w:after="0"/>
      <w:outlineLvl w:val="6"/>
    </w:pPr>
    <w:rPr>
      <w:rFonts w:asciiTheme="minorHAnsi" w:eastAsiaTheme="majorEastAsia" w:hAnsiTheme="minorHAns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6F52"/>
    <w:pPr>
      <w:keepNext/>
      <w:keepLines/>
      <w:spacing w:after="0"/>
      <w:outlineLvl w:val="7"/>
    </w:pPr>
    <w:rPr>
      <w:rFonts w:asciiTheme="minorHAnsi" w:eastAsiaTheme="majorEastAsia" w:hAnsiTheme="minorHAns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6F52"/>
    <w:pPr>
      <w:keepNext/>
      <w:keepLines/>
      <w:spacing w:after="0"/>
      <w:outlineLvl w:val="8"/>
    </w:pPr>
    <w:rPr>
      <w:rFonts w:asciiTheme="minorHAnsi" w:eastAsiaTheme="majorEastAsia" w:hAnsiTheme="minorHAns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6F52"/>
    <w:rPr>
      <w:rFonts w:asciiTheme="majorHAnsi" w:eastAsiaTheme="majorEastAsia" w:hAnsiTheme="majorHAns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6F52"/>
    <w:rPr>
      <w:rFonts w:asciiTheme="majorHAnsi" w:eastAsiaTheme="majorEastAsia" w:hAnsiTheme="majorHAns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6F52"/>
    <w:rPr>
      <w:rFonts w:asciiTheme="minorHAnsi" w:eastAsiaTheme="majorEastAsia" w:hAnsiTheme="minorHAns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6F52"/>
    <w:rPr>
      <w:rFonts w:asciiTheme="minorHAnsi" w:eastAsiaTheme="majorEastAsia" w:hAnsiTheme="minorHAns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6F52"/>
    <w:rPr>
      <w:rFonts w:asciiTheme="minorHAnsi" w:eastAsiaTheme="majorEastAsia" w:hAnsiTheme="minorHAns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6F52"/>
    <w:rPr>
      <w:rFonts w:asciiTheme="minorHAnsi" w:eastAsiaTheme="majorEastAsia" w:hAnsiTheme="minorHAns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6F52"/>
    <w:rPr>
      <w:rFonts w:asciiTheme="minorHAnsi" w:eastAsiaTheme="majorEastAsia" w:hAnsiTheme="minorHAns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6F52"/>
    <w:rPr>
      <w:rFonts w:asciiTheme="minorHAnsi" w:eastAsiaTheme="majorEastAsia" w:hAnsiTheme="minorHAns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6F52"/>
    <w:rPr>
      <w:rFonts w:asciiTheme="minorHAnsi" w:eastAsiaTheme="majorEastAsia" w:hAnsiTheme="minorHAns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F6F52"/>
    <w:pPr>
      <w:spacing w:after="80" w:line="240" w:lineRule="auto"/>
      <w:contextualSpacing/>
    </w:pPr>
    <w:rPr>
      <w:rFonts w:asciiTheme="majorHAnsi" w:eastAsiaTheme="majorEastAsia" w:hAnsiTheme="majorHAns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6F52"/>
    <w:rPr>
      <w:rFonts w:asciiTheme="majorHAnsi" w:eastAsiaTheme="majorEastAsia" w:hAnsiTheme="majorHAns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6F52"/>
    <w:pPr>
      <w:numPr>
        <w:ilvl w:val="1"/>
      </w:numPr>
    </w:pPr>
    <w:rPr>
      <w:rFonts w:asciiTheme="minorHAnsi" w:eastAsiaTheme="majorEastAsia" w:hAnsiTheme="minorHAns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6F52"/>
    <w:rPr>
      <w:rFonts w:asciiTheme="minorHAnsi" w:eastAsiaTheme="majorEastAsia" w:hAnsiTheme="minorHAns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6F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6F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F6F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6F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6F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6F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6F5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831</Words>
  <Characters>10442</Characters>
  <Application>Microsoft Office Word</Application>
  <DocSecurity>0</DocSecurity>
  <Lines>87</Lines>
  <Paragraphs>24</Paragraphs>
  <ScaleCrop>false</ScaleCrop>
  <Company/>
  <LinksUpToDate>false</LinksUpToDate>
  <CharactersWithSpaces>1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ir Arsine</dc:creator>
  <cp:keywords/>
  <dc:description/>
  <cp:lastModifiedBy>Bashir Arsine</cp:lastModifiedBy>
  <cp:revision>1</cp:revision>
  <dcterms:created xsi:type="dcterms:W3CDTF">2024-12-14T14:19:00Z</dcterms:created>
  <dcterms:modified xsi:type="dcterms:W3CDTF">2024-12-14T14:23:00Z</dcterms:modified>
</cp:coreProperties>
</file>